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443E1" w14:paraId="36E4DDC6" w14:textId="77777777" w:rsidTr="00E443E1">
        <w:tc>
          <w:tcPr>
            <w:tcW w:w="2337" w:type="dxa"/>
          </w:tcPr>
          <w:p w14:paraId="21CD7F04" w14:textId="5D470C65" w:rsidR="00E443E1" w:rsidRDefault="00E443E1">
            <w:r>
              <w:t>Dataset</w:t>
            </w:r>
          </w:p>
        </w:tc>
        <w:tc>
          <w:tcPr>
            <w:tcW w:w="2337" w:type="dxa"/>
          </w:tcPr>
          <w:p w14:paraId="638E8E6C" w14:textId="57A25E44" w:rsidR="00E443E1" w:rsidRDefault="00E443E1">
            <w:r>
              <w:t>Question</w:t>
            </w:r>
          </w:p>
        </w:tc>
        <w:tc>
          <w:tcPr>
            <w:tcW w:w="2338" w:type="dxa"/>
          </w:tcPr>
          <w:p w14:paraId="6EFABA7F" w14:textId="34FA845B" w:rsidR="00E443E1" w:rsidRDefault="00E443E1">
            <w:r>
              <w:t>Classification method</w:t>
            </w:r>
          </w:p>
        </w:tc>
        <w:tc>
          <w:tcPr>
            <w:tcW w:w="2338" w:type="dxa"/>
          </w:tcPr>
          <w:p w14:paraId="23D17E3E" w14:textId="3976D078" w:rsidR="00E443E1" w:rsidRDefault="00E443E1">
            <w:r>
              <w:t>Explanation</w:t>
            </w:r>
          </w:p>
        </w:tc>
      </w:tr>
      <w:tr w:rsidR="00E443E1" w14:paraId="307F50D2" w14:textId="77777777" w:rsidTr="00E443E1">
        <w:tc>
          <w:tcPr>
            <w:tcW w:w="2337" w:type="dxa"/>
          </w:tcPr>
          <w:p w14:paraId="051CD930" w14:textId="53ACAF25" w:rsidR="00E443E1" w:rsidRDefault="00E443E1">
            <w:r>
              <w:t>Pumpkins</w:t>
            </w:r>
          </w:p>
        </w:tc>
        <w:tc>
          <w:tcPr>
            <w:tcW w:w="2337" w:type="dxa"/>
          </w:tcPr>
          <w:p w14:paraId="3EC4BB43" w14:textId="7CFBC45F" w:rsidR="00E443E1" w:rsidRDefault="00E443E1">
            <w:r>
              <w:t>What is the color of a pumpkin?</w:t>
            </w:r>
          </w:p>
        </w:tc>
        <w:tc>
          <w:tcPr>
            <w:tcW w:w="2338" w:type="dxa"/>
          </w:tcPr>
          <w:p w14:paraId="1C50D55B" w14:textId="71E05FCD" w:rsidR="00E443E1" w:rsidRDefault="00E443E1">
            <w:r>
              <w:t>Logistic regression</w:t>
            </w:r>
          </w:p>
        </w:tc>
        <w:tc>
          <w:tcPr>
            <w:tcW w:w="2338" w:type="dxa"/>
          </w:tcPr>
          <w:p w14:paraId="6415B9A1" w14:textId="6AD95D2D" w:rsidR="00E443E1" w:rsidRDefault="00E443E1">
            <w:r>
              <w:t>As the color is either white or Orange it would be a binary classification and a Logistic regression model should work fine.</w:t>
            </w:r>
          </w:p>
        </w:tc>
      </w:tr>
      <w:tr w:rsidR="00E443E1" w14:paraId="138348F4" w14:textId="77777777" w:rsidTr="00E443E1">
        <w:tc>
          <w:tcPr>
            <w:tcW w:w="2337" w:type="dxa"/>
          </w:tcPr>
          <w:p w14:paraId="1F4C6162" w14:textId="077E4B42" w:rsidR="00E443E1" w:rsidRDefault="00E443E1">
            <w:r>
              <w:t>Cuisines</w:t>
            </w:r>
          </w:p>
        </w:tc>
        <w:tc>
          <w:tcPr>
            <w:tcW w:w="2337" w:type="dxa"/>
          </w:tcPr>
          <w:p w14:paraId="50409EF4" w14:textId="46C5C82D" w:rsidR="00E443E1" w:rsidRDefault="00E443E1">
            <w:r>
              <w:t>What is the cuisine based on ingredients?</w:t>
            </w:r>
          </w:p>
        </w:tc>
        <w:tc>
          <w:tcPr>
            <w:tcW w:w="2338" w:type="dxa"/>
          </w:tcPr>
          <w:p w14:paraId="5A1ED2E0" w14:textId="6F050B5F" w:rsidR="00E443E1" w:rsidRDefault="00E443E1">
            <w:r>
              <w:t>Multiclass Regression</w:t>
            </w:r>
          </w:p>
        </w:tc>
        <w:tc>
          <w:tcPr>
            <w:tcW w:w="2338" w:type="dxa"/>
          </w:tcPr>
          <w:p w14:paraId="6B8CCC37" w14:textId="0BC20DA2" w:rsidR="00E443E1" w:rsidRDefault="00E443E1">
            <w:r>
              <w:t>As the cuisine is from many Asian cuisines a Multiclass Regression model should work.</w:t>
            </w:r>
          </w:p>
        </w:tc>
      </w:tr>
      <w:tr w:rsidR="00E443E1" w14:paraId="19E3B168" w14:textId="77777777" w:rsidTr="00E443E1">
        <w:tc>
          <w:tcPr>
            <w:tcW w:w="2337" w:type="dxa"/>
          </w:tcPr>
          <w:p w14:paraId="2E926C91" w14:textId="5A53BCB6" w:rsidR="00E443E1" w:rsidRDefault="00E443E1">
            <w:r>
              <w:t>UFO sighting</w:t>
            </w:r>
          </w:p>
        </w:tc>
        <w:tc>
          <w:tcPr>
            <w:tcW w:w="2337" w:type="dxa"/>
          </w:tcPr>
          <w:p w14:paraId="425BCBCB" w14:textId="7B74C6B2" w:rsidR="00E443E1" w:rsidRDefault="00E443E1">
            <w:r>
              <w:t>Which country was the UFO probably seen in?</w:t>
            </w:r>
          </w:p>
        </w:tc>
        <w:tc>
          <w:tcPr>
            <w:tcW w:w="2338" w:type="dxa"/>
          </w:tcPr>
          <w:p w14:paraId="56A611C5" w14:textId="750ED0AA" w:rsidR="00E443E1" w:rsidRDefault="00E443E1">
            <w:r>
              <w:t>Logistic Regression</w:t>
            </w:r>
          </w:p>
        </w:tc>
        <w:tc>
          <w:tcPr>
            <w:tcW w:w="2338" w:type="dxa"/>
          </w:tcPr>
          <w:p w14:paraId="3C04A967" w14:textId="0DA86E6B" w:rsidR="00E443E1" w:rsidRDefault="00E443E1">
            <w:r>
              <w:t>As one of many countries is chosen a logistic regression model should work.</w:t>
            </w:r>
          </w:p>
        </w:tc>
      </w:tr>
    </w:tbl>
    <w:p w14:paraId="42FF5139" w14:textId="77777777" w:rsidR="00F319DF" w:rsidRDefault="00F319DF"/>
    <w:sectPr w:rsidR="00F319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MLE0sDCxsLAwNzdU0lEKTi0uzszPAykwrAUA7BX7/iwAAAA="/>
  </w:docVars>
  <w:rsids>
    <w:rsidRoot w:val="00DB2492"/>
    <w:rsid w:val="00DB2492"/>
    <w:rsid w:val="00E443E1"/>
    <w:rsid w:val="00F31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15CCD"/>
  <w15:chartTrackingRefBased/>
  <w15:docId w15:val="{C64A0485-2451-46DC-806E-AFE76E2D6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43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2</Words>
  <Characters>472</Characters>
  <Application>Microsoft Office Word</Application>
  <DocSecurity>0</DocSecurity>
  <Lines>3</Lines>
  <Paragraphs>1</Paragraphs>
  <ScaleCrop>false</ScaleCrop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pesh Dharme</dc:creator>
  <cp:keywords/>
  <dc:description/>
  <cp:lastModifiedBy>Rupesh Dharme</cp:lastModifiedBy>
  <cp:revision>2</cp:revision>
  <dcterms:created xsi:type="dcterms:W3CDTF">2021-09-01T15:48:00Z</dcterms:created>
  <dcterms:modified xsi:type="dcterms:W3CDTF">2021-09-01T15:57:00Z</dcterms:modified>
</cp:coreProperties>
</file>